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 citestuff(liu2020python).</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 citestuff(lindgren1993kernel, de1994comments, dayal1997improved, de1993simpls, rannar1994pls, abdi2010partial).</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 citestuff(takane2016pls).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36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34 and Equation 36 yields Equation 37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 citestuff(chicco2021matthews) 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0:28:18Z</dcterms:created>
  <dcterms:modified xsi:type="dcterms:W3CDTF">2024-10-08T10: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